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37"/>
        <w:gridCol w:w="2325"/>
        <w:gridCol w:w="3934"/>
      </w:tblGrid>
      <w:tr w:rsidR="00F90D80" w:rsidTr="00BC4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6" w:type="dxa"/>
            <w:gridSpan w:val="3"/>
          </w:tcPr>
          <w:p w:rsidR="00F90D80" w:rsidRPr="003A491D" w:rsidRDefault="00F90D80" w:rsidP="00F90D80">
            <w:pPr>
              <w:jc w:val="center"/>
              <w:rPr>
                <w:sz w:val="32"/>
                <w:szCs w:val="32"/>
              </w:rPr>
            </w:pPr>
            <w:bookmarkStart w:id="0" w:name="_Hlk53328586"/>
            <w:r w:rsidRPr="003A491D">
              <w:rPr>
                <w:sz w:val="32"/>
                <w:szCs w:val="32"/>
              </w:rPr>
              <w:t>Recruitment</w:t>
            </w:r>
          </w:p>
          <w:p w:rsidR="00D35C96" w:rsidRDefault="00D35C96" w:rsidP="00F90D80">
            <w:pPr>
              <w:jc w:val="center"/>
            </w:pPr>
          </w:p>
        </w:tc>
      </w:tr>
      <w:tr w:rsidR="00F90D80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F90D80" w:rsidRPr="00945AF5" w:rsidRDefault="00F90D80">
            <w:pPr>
              <w:rPr>
                <w:u w:val="single"/>
              </w:rPr>
            </w:pPr>
            <w:r w:rsidRPr="00945AF5">
              <w:rPr>
                <w:u w:val="single"/>
              </w:rPr>
              <w:t>Sub-population</w:t>
            </w:r>
          </w:p>
        </w:tc>
        <w:tc>
          <w:tcPr>
            <w:tcW w:w="2325" w:type="dxa"/>
          </w:tcPr>
          <w:p w:rsidR="00F90D80" w:rsidRPr="00945AF5" w:rsidRDefault="00F90D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Change Agents</w:t>
            </w:r>
          </w:p>
          <w:p w:rsidR="00D35C96" w:rsidRDefault="00D35C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F90D80" w:rsidRPr="00945AF5" w:rsidRDefault="00F90D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Transformation Team</w:t>
            </w:r>
            <w:r w:rsidR="003A491D" w:rsidRPr="00945AF5">
              <w:rPr>
                <w:b/>
                <w:u w:val="single"/>
              </w:rPr>
              <w:t xml:space="preserve"> Members</w:t>
            </w:r>
          </w:p>
        </w:tc>
      </w:tr>
      <w:bookmarkEnd w:id="0"/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First Time in Any College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BB1436">
              <w:t>ichelle</w:t>
            </w:r>
            <w:r>
              <w:t xml:space="preserve"> Rhodes</w:t>
            </w:r>
          </w:p>
        </w:tc>
        <w:tc>
          <w:tcPr>
            <w:tcW w:w="3934" w:type="dxa"/>
          </w:tcPr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ezy Rusher</w:t>
            </w:r>
          </w:p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tonia Gordon</w:t>
            </w:r>
          </w:p>
          <w:p w:rsidR="0076373C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1142B5" w:rsidRDefault="001142B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0C83">
              <w:t>Colleen Baile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/Non-Traditional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F213C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Sarah Tibbe</w:t>
            </w:r>
          </w:p>
        </w:tc>
        <w:tc>
          <w:tcPr>
            <w:tcW w:w="3934" w:type="dxa"/>
          </w:tcPr>
          <w:p w:rsidR="004F5DBA" w:rsidRDefault="00B5370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eezy Rusher</w:t>
            </w:r>
          </w:p>
          <w:p w:rsidR="00B3770D" w:rsidRPr="00C93892" w:rsidRDefault="00B3770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 xml:space="preserve">Kate </w:t>
            </w:r>
            <w:r w:rsidR="00387DBE" w:rsidRPr="00C93892">
              <w:t>VanDerKolk</w:t>
            </w:r>
          </w:p>
          <w:p w:rsidR="00387DBE" w:rsidRDefault="00387DB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Simone Jonaiti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African American</w:t>
            </w:r>
          </w:p>
          <w:p w:rsidR="000D6FF4" w:rsidRDefault="000D6FF4" w:rsidP="000D6FF4"/>
        </w:tc>
        <w:tc>
          <w:tcPr>
            <w:tcW w:w="2325" w:type="dxa"/>
          </w:tcPr>
          <w:p w:rsidR="00BB1436" w:rsidRDefault="00BB1436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tin</w:t>
            </w:r>
            <w:r w:rsidR="000D6FF4">
              <w:t xml:space="preserve"> Martin</w:t>
            </w:r>
            <w:r w:rsidR="00C75030">
              <w:t xml:space="preserve"> </w:t>
            </w:r>
          </w:p>
          <w:p w:rsidR="00945AF5" w:rsidRDefault="00945AF5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A4618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 w:rsidR="00BB1436">
              <w:t>ritney</w:t>
            </w:r>
            <w:r>
              <w:t xml:space="preserve"> Terrell </w:t>
            </w:r>
          </w:p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BB1436">
              <w:t>lisha</w:t>
            </w:r>
            <w:r>
              <w:t xml:space="preserve"> Davis</w:t>
            </w:r>
          </w:p>
          <w:p w:rsidR="00A4618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BB1436">
              <w:t>hasity</w:t>
            </w:r>
            <w:r>
              <w:t xml:space="preserve"> Bailey-Fakhour</w:t>
            </w:r>
            <w:r w:rsidR="005F230A">
              <w:t>y</w:t>
            </w:r>
          </w:p>
          <w:p w:rsidR="00B53702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="00BB1436">
              <w:t>yle</w:t>
            </w:r>
            <w:r>
              <w:t xml:space="preserve"> Boone</w:t>
            </w:r>
          </w:p>
          <w:p w:rsidR="00C57748" w:rsidRDefault="00C577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ya Armstrong</w:t>
            </w:r>
          </w:p>
          <w:p w:rsidR="00B53702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FD7E3B" w:rsidRDefault="00FD7E3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rry Hall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rican Indian or Alaskan Native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AC505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linda Bardwell</w:t>
            </w:r>
          </w:p>
        </w:tc>
        <w:tc>
          <w:tcPr>
            <w:tcW w:w="3934" w:type="dxa"/>
          </w:tcPr>
          <w:p w:rsidR="00C00E2C" w:rsidRDefault="00C00E2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Mike Eichberger</w:t>
            </w:r>
          </w:p>
          <w:p w:rsidR="00DC0FF3" w:rsidRDefault="00DC0FF3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one</w:t>
            </w:r>
            <w:r w:rsidR="002C3C28">
              <w:t xml:space="preserve"> </w:t>
            </w:r>
            <w:proofErr w:type="spellStart"/>
            <w:r w:rsidR="002C3C28">
              <w:t>Jonaitis</w:t>
            </w:r>
            <w:proofErr w:type="spellEnd"/>
          </w:p>
          <w:p w:rsidR="009C4A32" w:rsidRDefault="009C4A3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rry Hall</w:t>
            </w:r>
          </w:p>
          <w:p w:rsidR="002D6CB1" w:rsidRDefault="002D6CB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lene Kowalski-Braun</w:t>
            </w:r>
          </w:p>
          <w:p w:rsidR="002D6CB1" w:rsidRDefault="002D6CB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AD1FF9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cumented/DACA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140DBF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</w:tc>
        <w:tc>
          <w:tcPr>
            <w:tcW w:w="3934" w:type="dxa"/>
          </w:tcPr>
          <w:p w:rsidR="00760FD5" w:rsidRDefault="00760FD5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osh</w:t>
            </w:r>
            <w:r>
              <w:t xml:space="preserve"> Brandsen</w:t>
            </w:r>
          </w:p>
          <w:p w:rsidR="00F213C0" w:rsidRDefault="00F213C0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Wallace Holder</w:t>
            </w:r>
          </w:p>
          <w:p w:rsidR="00485352" w:rsidRDefault="00485352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ila Garcia</w:t>
            </w:r>
          </w:p>
          <w:p w:rsidR="00760FD5" w:rsidRDefault="009C4A3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el Guerra</w:t>
            </w:r>
          </w:p>
          <w:p w:rsidR="009C4A32" w:rsidRDefault="009C4A3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fany</w:t>
            </w:r>
            <w:proofErr w:type="spellEnd"/>
            <w:r>
              <w:t xml:space="preserve"> Rosales-</w:t>
            </w:r>
            <w:proofErr w:type="spellStart"/>
            <w:r>
              <w:t>Muro</w:t>
            </w:r>
            <w:proofErr w:type="spellEnd"/>
          </w:p>
          <w:p w:rsidR="00184D2A" w:rsidRDefault="00184D2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" w:name="_GoBack"/>
            <w:bookmarkEnd w:id="1"/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First Generation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Pr="009C4A32" w:rsidRDefault="00C630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Nykia Gaines</w:t>
            </w:r>
          </w:p>
        </w:tc>
        <w:tc>
          <w:tcPr>
            <w:tcW w:w="3934" w:type="dxa"/>
          </w:tcPr>
          <w:p w:rsidR="00A46185" w:rsidRPr="009C4A32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C</w:t>
            </w:r>
            <w:r w:rsidR="00BB1436" w:rsidRPr="009C4A32">
              <w:t>hasity</w:t>
            </w:r>
            <w:r w:rsidRPr="009C4A32">
              <w:t xml:space="preserve"> Bailey-Fakhoury</w:t>
            </w:r>
          </w:p>
          <w:p w:rsidR="00A46185" w:rsidRPr="009C4A32" w:rsidRDefault="00D4413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S</w:t>
            </w:r>
            <w:r w:rsidR="00BB1436" w:rsidRPr="009C4A32">
              <w:t>hontaye</w:t>
            </w:r>
            <w:r w:rsidRPr="009C4A32">
              <w:t xml:space="preserve"> Witcher</w:t>
            </w:r>
          </w:p>
          <w:p w:rsidR="00D4413E" w:rsidRPr="009C4A32" w:rsidRDefault="00760FD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B</w:t>
            </w:r>
            <w:r w:rsidR="00BB1436" w:rsidRPr="009C4A32">
              <w:t>obby</w:t>
            </w:r>
            <w:r w:rsidRPr="009C4A32">
              <w:t xml:space="preserve"> Springer</w:t>
            </w:r>
          </w:p>
          <w:p w:rsidR="00C57748" w:rsidRPr="009C4A32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Aliya Armstrong</w:t>
            </w:r>
          </w:p>
          <w:p w:rsidR="004F5DBA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4A32">
              <w:t>V’Lecea Hunter</w:t>
            </w:r>
          </w:p>
          <w:p w:rsidR="009C4A32" w:rsidRPr="009C4A32" w:rsidRDefault="009C4A3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Pell Eligible/ Low Income/</w:t>
            </w: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/Housing Insecure Students</w:t>
            </w:r>
          </w:p>
          <w:p w:rsidR="000D6FF4" w:rsidRDefault="000D6FF4" w:rsidP="000D6FF4"/>
        </w:tc>
        <w:tc>
          <w:tcPr>
            <w:tcW w:w="2325" w:type="dxa"/>
          </w:tcPr>
          <w:p w:rsidR="00AC505B" w:rsidRPr="009C4A32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J</w:t>
            </w:r>
            <w:r w:rsidR="00BB1436" w:rsidRPr="009C4A32">
              <w:t>essica</w:t>
            </w:r>
            <w:r w:rsidRPr="009C4A32">
              <w:t xml:space="preserve"> Jennrich </w:t>
            </w:r>
          </w:p>
        </w:tc>
        <w:tc>
          <w:tcPr>
            <w:tcW w:w="3934" w:type="dxa"/>
          </w:tcPr>
          <w:p w:rsidR="00017E06" w:rsidRPr="009C4A32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Brandy Thompson</w:t>
            </w:r>
          </w:p>
          <w:p w:rsidR="00505A6E" w:rsidRPr="009C4A32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Leah Short</w:t>
            </w:r>
          </w:p>
          <w:p w:rsidR="00505A6E" w:rsidRPr="009C4A32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Emily First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Students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613E9B" w:rsidRDefault="00613E9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 xml:space="preserve">Tracey James </w:t>
            </w:r>
            <w:proofErr w:type="spellStart"/>
            <w:r w:rsidRPr="00C93892">
              <w:t>Heer</w:t>
            </w:r>
            <w:proofErr w:type="spellEnd"/>
          </w:p>
          <w:p w:rsidR="000835B9" w:rsidRDefault="000254F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nya Parker</w:t>
            </w:r>
          </w:p>
          <w:p w:rsidR="009C4A32" w:rsidRDefault="009C4A3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37C9D" w:rsidRDefault="00037C9D" w:rsidP="000D6FF4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/Latinx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88079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Michael G</w:t>
            </w:r>
            <w:r w:rsidR="00A25C22" w:rsidRPr="00C93892">
              <w:t>uerra</w:t>
            </w:r>
          </w:p>
        </w:tc>
        <w:tc>
          <w:tcPr>
            <w:tcW w:w="3934" w:type="dxa"/>
          </w:tcPr>
          <w:p w:rsidR="00760FD5" w:rsidRDefault="00760FD5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osh</w:t>
            </w:r>
            <w:r>
              <w:t xml:space="preserve"> </w:t>
            </w:r>
            <w:proofErr w:type="spellStart"/>
            <w:r>
              <w:t>Brandsen</w:t>
            </w:r>
            <w:proofErr w:type="spellEnd"/>
          </w:p>
          <w:p w:rsidR="009B5B50" w:rsidRDefault="009B5B50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cholas </w:t>
            </w:r>
            <w:proofErr w:type="spellStart"/>
            <w:r>
              <w:t>Debernardi</w:t>
            </w:r>
            <w:proofErr w:type="spellEnd"/>
          </w:p>
          <w:p w:rsidR="00760FD5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4F5DBA" w:rsidRDefault="009B5B50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cky </w:t>
            </w:r>
            <w:proofErr w:type="spellStart"/>
            <w:r>
              <w:t>Thelen</w:t>
            </w:r>
            <w:proofErr w:type="spellEnd"/>
          </w:p>
          <w:p w:rsidR="009C4A32" w:rsidRDefault="009C4A3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Non-Residential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2325" w:type="dxa"/>
          </w:tcPr>
          <w:p w:rsidR="000D6FF4" w:rsidRDefault="009A18A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Chris Hendree</w:t>
            </w:r>
          </w:p>
          <w:p w:rsidR="00012D32" w:rsidRDefault="00012D3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C3201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  <w:r w:rsidR="007677D1">
              <w:t>ug</w:t>
            </w:r>
            <w:r>
              <w:t xml:space="preserve"> Gill</w:t>
            </w:r>
            <w:r w:rsidR="00E56DBC">
              <w:t xml:space="preserve"> </w:t>
            </w:r>
          </w:p>
          <w:p w:rsidR="00650A66" w:rsidRDefault="008C644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  <w:r w:rsidR="007677D1">
              <w:t>ate</w:t>
            </w:r>
            <w:r>
              <w:t xml:space="preserve"> Stoetzner</w:t>
            </w:r>
          </w:p>
          <w:p w:rsidR="00C93892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ul Stansbie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sey Thelenwood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aMar</w:t>
            </w:r>
            <w:proofErr w:type="spellEnd"/>
            <w:r>
              <w:t xml:space="preserve"> Boyd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hinian</w:t>
            </w:r>
            <w:proofErr w:type="spellEnd"/>
            <w:r>
              <w:t xml:space="preserve"> Wu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bby </w:t>
            </w:r>
            <w:proofErr w:type="spellStart"/>
            <w:r>
              <w:t>Jawish</w:t>
            </w:r>
            <w:proofErr w:type="spellEnd"/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hita Rhodes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ie Dang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 Staves</w:t>
            </w:r>
          </w:p>
          <w:p w:rsidR="002D6CB1" w:rsidRDefault="002D6CB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GBTQIA+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Pr="009C4A32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AC505B" w:rsidRPr="009C4A32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505A6E" w:rsidRPr="009C4A32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Pam Wells</w:t>
            </w:r>
          </w:p>
          <w:p w:rsidR="00505A6E" w:rsidRPr="009C4A32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Chasity Bailey-Fakhoury</w:t>
            </w:r>
          </w:p>
          <w:p w:rsidR="00505A6E" w:rsidRPr="009C4A32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4A32">
              <w:t>Jessica Jennrich</w:t>
            </w:r>
          </w:p>
          <w:p w:rsidR="002D6CB1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9C4A32">
              <w:rPr>
                <w:rFonts w:eastAsia="Times New Roman"/>
                <w:color w:val="000000"/>
              </w:rPr>
              <w:t>Kathryn Christopher (goes by (KC)</w:t>
            </w:r>
          </w:p>
          <w:p w:rsidR="00505A6E" w:rsidRPr="009C4A32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9C4A32">
              <w:rPr>
                <w:rFonts w:eastAsia="Times New Roman"/>
                <w:color w:val="000000"/>
              </w:rPr>
              <w:t>Luke Madden</w:t>
            </w:r>
          </w:p>
          <w:p w:rsidR="00505A6E" w:rsidRPr="009C4A32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9C4A32">
              <w:rPr>
                <w:rFonts w:eastAsia="Times New Roman"/>
                <w:color w:val="000000"/>
              </w:rPr>
              <w:t xml:space="preserve">Michelle </w:t>
            </w:r>
            <w:proofErr w:type="spellStart"/>
            <w:r w:rsidRPr="009C4A32">
              <w:rPr>
                <w:rFonts w:eastAsia="Times New Roman"/>
                <w:color w:val="000000"/>
              </w:rPr>
              <w:t>Cofill</w:t>
            </w:r>
            <w:proofErr w:type="spellEnd"/>
          </w:p>
          <w:p w:rsidR="00F213C0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9C4A32">
              <w:rPr>
                <w:rFonts w:eastAsia="Times New Roman"/>
                <w:color w:val="000000"/>
              </w:rPr>
              <w:t>Philip Batty</w:t>
            </w:r>
          </w:p>
          <w:p w:rsidR="002D6CB1" w:rsidRPr="009C4A32" w:rsidRDefault="002D6CB1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be Pena</w:t>
            </w:r>
          </w:p>
        </w:tc>
        <w:tc>
          <w:tcPr>
            <w:tcW w:w="3934" w:type="dxa"/>
          </w:tcPr>
          <w:p w:rsidR="005C008C" w:rsidRDefault="00A561F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Bonnie Ulmer</w:t>
            </w:r>
          </w:p>
          <w:p w:rsidR="00184D2A" w:rsidRDefault="00184D2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nnon Owen</w:t>
            </w:r>
          </w:p>
          <w:p w:rsidR="00184D2A" w:rsidRDefault="00184D2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/Military Students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ill Wolfe</w:t>
            </w:r>
          </w:p>
        </w:tc>
        <w:tc>
          <w:tcPr>
            <w:tcW w:w="3934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m Wells</w:t>
            </w:r>
          </w:p>
          <w:p w:rsidR="00C61555" w:rsidRDefault="00C6155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70C83">
              <w:t>Rhonda Lubbert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, Underrepresented, and First Generation in STEM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7677D1">
              <w:t>lisha</w:t>
            </w:r>
            <w:r>
              <w:t xml:space="preserve"> Davis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E2F">
              <w:t>Jessica Jennrich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Shontaye Witcher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Karen Gipson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Kristofer Pachla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Deborah Herrington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Sara Maas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 xml:space="preserve">Jessica </w:t>
            </w:r>
            <w:proofErr w:type="spellStart"/>
            <w:r w:rsidRPr="00775E2F">
              <w:t>VandenPlas</w:t>
            </w:r>
            <w:proofErr w:type="spellEnd"/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775E2F">
              <w:t>Genger</w:t>
            </w:r>
            <w:proofErr w:type="spellEnd"/>
            <w:r w:rsidRPr="00775E2F">
              <w:t xml:space="preserve"> </w:t>
            </w:r>
            <w:proofErr w:type="spellStart"/>
            <w:r w:rsidRPr="00775E2F">
              <w:t>Rohwer</w:t>
            </w:r>
            <w:proofErr w:type="spellEnd"/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 xml:space="preserve">Elizabeth </w:t>
            </w:r>
            <w:proofErr w:type="spellStart"/>
            <w:r w:rsidRPr="00775E2F">
              <w:t>Aragure</w:t>
            </w:r>
            <w:proofErr w:type="spellEnd"/>
            <w:r w:rsidRPr="00775E2F">
              <w:t>-Martinez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Linda Rettig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Breezy Rusher</w:t>
            </w:r>
          </w:p>
          <w:p w:rsidR="00B13017" w:rsidRDefault="00B13017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C1DDD" w:rsidRDefault="00AC1DDD"/>
    <w:sectPr w:rsidR="00AC1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15B20"/>
    <w:multiLevelType w:val="hybridMultilevel"/>
    <w:tmpl w:val="60A296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6A49"/>
    <w:multiLevelType w:val="hybridMultilevel"/>
    <w:tmpl w:val="94BA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B494A"/>
    <w:multiLevelType w:val="hybridMultilevel"/>
    <w:tmpl w:val="D9262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83698"/>
    <w:multiLevelType w:val="hybridMultilevel"/>
    <w:tmpl w:val="39E0D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E44AB"/>
    <w:multiLevelType w:val="hybridMultilevel"/>
    <w:tmpl w:val="374015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NzcyMrAwMTZT0lEKTi0uzszPAykwMqkFAAtrWbktAAAA"/>
  </w:docVars>
  <w:rsids>
    <w:rsidRoot w:val="0077181F"/>
    <w:rsid w:val="00012D32"/>
    <w:rsid w:val="00017E06"/>
    <w:rsid w:val="000254FF"/>
    <w:rsid w:val="00032D90"/>
    <w:rsid w:val="00037C9D"/>
    <w:rsid w:val="00055797"/>
    <w:rsid w:val="000835B9"/>
    <w:rsid w:val="0008727C"/>
    <w:rsid w:val="000A2AA5"/>
    <w:rsid w:val="000A6856"/>
    <w:rsid w:val="000D09A8"/>
    <w:rsid w:val="000D6FF4"/>
    <w:rsid w:val="001142B5"/>
    <w:rsid w:val="00140DBF"/>
    <w:rsid w:val="0017574A"/>
    <w:rsid w:val="00184D2A"/>
    <w:rsid w:val="00196493"/>
    <w:rsid w:val="001A758A"/>
    <w:rsid w:val="001C7CDA"/>
    <w:rsid w:val="0024208F"/>
    <w:rsid w:val="00270C83"/>
    <w:rsid w:val="00283985"/>
    <w:rsid w:val="002C3C28"/>
    <w:rsid w:val="002D6CB1"/>
    <w:rsid w:val="002E479A"/>
    <w:rsid w:val="00326190"/>
    <w:rsid w:val="00345E8C"/>
    <w:rsid w:val="00386902"/>
    <w:rsid w:val="00387DBE"/>
    <w:rsid w:val="003939FE"/>
    <w:rsid w:val="00394DD5"/>
    <w:rsid w:val="003A491D"/>
    <w:rsid w:val="00431B8C"/>
    <w:rsid w:val="00485352"/>
    <w:rsid w:val="004A3A71"/>
    <w:rsid w:val="004F1EDC"/>
    <w:rsid w:val="004F5DBA"/>
    <w:rsid w:val="00505A6E"/>
    <w:rsid w:val="00514DE2"/>
    <w:rsid w:val="005A2902"/>
    <w:rsid w:val="005A38BA"/>
    <w:rsid w:val="005C008C"/>
    <w:rsid w:val="005C6C40"/>
    <w:rsid w:val="005F230A"/>
    <w:rsid w:val="005F61DD"/>
    <w:rsid w:val="00613E9B"/>
    <w:rsid w:val="00650A66"/>
    <w:rsid w:val="006B367D"/>
    <w:rsid w:val="006C7FA6"/>
    <w:rsid w:val="00740B4E"/>
    <w:rsid w:val="007471DC"/>
    <w:rsid w:val="00760FD5"/>
    <w:rsid w:val="0076373C"/>
    <w:rsid w:val="007677D1"/>
    <w:rsid w:val="0077129F"/>
    <w:rsid w:val="0077181F"/>
    <w:rsid w:val="00775E2F"/>
    <w:rsid w:val="007844DB"/>
    <w:rsid w:val="00802CEF"/>
    <w:rsid w:val="00817E2E"/>
    <w:rsid w:val="00880794"/>
    <w:rsid w:val="008B177C"/>
    <w:rsid w:val="008B477D"/>
    <w:rsid w:val="008C644F"/>
    <w:rsid w:val="008E6E25"/>
    <w:rsid w:val="0090466A"/>
    <w:rsid w:val="00945AF5"/>
    <w:rsid w:val="00971470"/>
    <w:rsid w:val="00993D2B"/>
    <w:rsid w:val="009A18A6"/>
    <w:rsid w:val="009A2497"/>
    <w:rsid w:val="009A56B9"/>
    <w:rsid w:val="009B5B50"/>
    <w:rsid w:val="009C4A32"/>
    <w:rsid w:val="00A25C22"/>
    <w:rsid w:val="00A46185"/>
    <w:rsid w:val="00A51EC5"/>
    <w:rsid w:val="00A561F9"/>
    <w:rsid w:val="00A833D2"/>
    <w:rsid w:val="00AC0B7E"/>
    <w:rsid w:val="00AC1DDD"/>
    <w:rsid w:val="00AC4BF4"/>
    <w:rsid w:val="00AC505B"/>
    <w:rsid w:val="00AD1FF9"/>
    <w:rsid w:val="00AF1DC1"/>
    <w:rsid w:val="00B13017"/>
    <w:rsid w:val="00B3770D"/>
    <w:rsid w:val="00B53702"/>
    <w:rsid w:val="00B63D84"/>
    <w:rsid w:val="00BA6662"/>
    <w:rsid w:val="00BB1436"/>
    <w:rsid w:val="00BC4009"/>
    <w:rsid w:val="00BE26D6"/>
    <w:rsid w:val="00C00E2C"/>
    <w:rsid w:val="00C01706"/>
    <w:rsid w:val="00C25E99"/>
    <w:rsid w:val="00C31105"/>
    <w:rsid w:val="00C32015"/>
    <w:rsid w:val="00C57748"/>
    <w:rsid w:val="00C60BC5"/>
    <w:rsid w:val="00C61555"/>
    <w:rsid w:val="00C6309F"/>
    <w:rsid w:val="00C75030"/>
    <w:rsid w:val="00C93892"/>
    <w:rsid w:val="00CA75C0"/>
    <w:rsid w:val="00D203DD"/>
    <w:rsid w:val="00D35C96"/>
    <w:rsid w:val="00D4413E"/>
    <w:rsid w:val="00D72242"/>
    <w:rsid w:val="00DC0FF3"/>
    <w:rsid w:val="00DE0C7F"/>
    <w:rsid w:val="00DE431E"/>
    <w:rsid w:val="00E50692"/>
    <w:rsid w:val="00E56DBC"/>
    <w:rsid w:val="00E66F5F"/>
    <w:rsid w:val="00E9129A"/>
    <w:rsid w:val="00EC2A31"/>
    <w:rsid w:val="00EC4E15"/>
    <w:rsid w:val="00EF78D6"/>
    <w:rsid w:val="00F213C0"/>
    <w:rsid w:val="00F30E7D"/>
    <w:rsid w:val="00F30EDB"/>
    <w:rsid w:val="00F474CE"/>
    <w:rsid w:val="00F5039F"/>
    <w:rsid w:val="00F62371"/>
    <w:rsid w:val="00F75E7B"/>
    <w:rsid w:val="00F90D80"/>
    <w:rsid w:val="00FD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82FAC"/>
  <w15:chartTrackingRefBased/>
  <w15:docId w15:val="{1320AE51-A4EF-4BAD-AEF3-A757A74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E99"/>
    <w:pPr>
      <w:ind w:left="720"/>
      <w:contextualSpacing/>
    </w:pPr>
  </w:style>
  <w:style w:type="table" w:styleId="GridTable5Dark-Accent5">
    <w:name w:val="Grid Table 5 Dark Accent 5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">
    <w:name w:val="Grid Table 5 Dark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D35C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D35C9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6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a Truss</dc:creator>
  <cp:keywords/>
  <dc:description/>
  <cp:lastModifiedBy>Samantha Mayse</cp:lastModifiedBy>
  <cp:revision>7</cp:revision>
  <cp:lastPrinted>2022-01-07T17:29:00Z</cp:lastPrinted>
  <dcterms:created xsi:type="dcterms:W3CDTF">2022-01-07T17:29:00Z</dcterms:created>
  <dcterms:modified xsi:type="dcterms:W3CDTF">2022-01-13T17:41:00Z</dcterms:modified>
</cp:coreProperties>
</file>